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ruitment Committee</w:t>
      </w:r>
      <w:r>
        <w:br/>
      </w:r>
      <w:r>
        <w:t xml:space="preserve">Sri Lanka Medical Research Council</w:t>
      </w:r>
      <w:r>
        <w:br/>
      </w:r>
      <w:r>
        <w:t xml:space="preserve">No. 22, Sirimavo Bandaranaike Mawatha</w:t>
      </w:r>
      <w:r>
        <w:br/>
      </w:r>
      <w:r>
        <w:t xml:space="preserve">Colombo 07, Sri Lanka</w:t>
      </w:r>
    </w:p>
    <w:bookmarkStart w:id="24" w:name="X81b1d2fda30164336a7ad15630248a94ec8c6e4"/>
    <w:p>
      <w:pPr>
        <w:pStyle w:val="Heading2"/>
      </w:pPr>
      <w:r>
        <w:t xml:space="preserve">Dear [Hiring Manager's Name or "Recruitment Committee"]</w:t>
      </w:r>
    </w:p>
    <w:p>
      <w:pPr>
        <w:pStyle w:val="FirstParagraph"/>
      </w:pPr>
      <w:r>
        <w:t xml:space="preserve">I am writing to express my enthusiastic interest in the Medical Researcher position at the Sri Lanka Medical Research Council in Colombo. With a strong academic background in biomedical sciences, hands-on experience in clinical and translational research, and a deep commitment to advancing healthcare solutions for communities, I am eager to contribute my expertise to your esteemed organization. This opportunity aligns perfectly with my career goals of conducting impactful medical research that addresses the unique health challenges of Sri Lanka and beyond.</w:t>
      </w:r>
    </w:p>
    <w:bookmarkStart w:id="20" w:name="X6866492672de8994150eff0e5f2ebee4f3a6cb4"/>
    <w:p>
      <w:pPr>
        <w:pStyle w:val="Heading3"/>
      </w:pPr>
      <w:r>
        <w:t xml:space="preserve">Understanding the Role of a Medical Researcher in Sri Lanka Colombo</w:t>
      </w:r>
    </w:p>
    <w:p>
      <w:pPr>
        <w:pStyle w:val="FirstParagraph"/>
      </w:pPr>
      <w:r>
        <w:t xml:space="preserve">The role of a Medical Researcher in Sri Lanka, particularly in Colombo, is pivotal in shaping the nation’s healthcare landscape. As the country’s capital and a hub for medical innovation, Colombo hosts institutions such as the National Institute of Health Research (NIHR) and the University of Colombo Faculty of Medicine. These entities drive cutting-edge research on diseases prevalent in Sri Lanka, including tropical infections, non-communicable diseases, and public health emergencies. A Medical Researcher in this context is not only expected to conduct rigorous studies but also to collaborate with local communities, policymakers, and healthcare providers to translate findings into actionable solutions.</w:t>
      </w:r>
    </w:p>
    <w:p>
      <w:pPr>
        <w:pStyle w:val="BodyText"/>
      </w:pPr>
      <w:r>
        <w:t xml:space="preserve">My academic journey has prepared me for this challenge. I hold a Master’s degree in Biomedical Sciences from [University Name], where I specialized in epidemiology and molecular diagnostics. During my studies, I focused on [specific research topic, e.g., "the genetic factors influencing malaria resistance in Sri Lankan populations"], which required me to design experiments, analyze complex datasets, and publish findings in peer-reviewed journals. This experience has honed my ability to tackle real-world health issues with scientific rigor.</w:t>
      </w:r>
    </w:p>
    <w:bookmarkEnd w:id="20"/>
    <w:bookmarkStart w:id="21" w:name="relevant-experience-and-skills"/>
    <w:p>
      <w:pPr>
        <w:pStyle w:val="Heading3"/>
      </w:pPr>
      <w:r>
        <w:t xml:space="preserve">Relevant Experience and Skills</w:t>
      </w:r>
    </w:p>
    <w:p>
      <w:pPr>
        <w:pStyle w:val="FirstParagraph"/>
      </w:pPr>
      <w:r>
        <w:t xml:space="preserve">Over the past [X years], I have gained extensive experience in medical research through roles at [Previous Organizations or Institutions]. At [Previous Organization], I led a project investigating the efficacy of novel antiviral therapies for dengue fever, a disease that affects thousands of Sri Lankans annually. My work involved coordinating with clinicians, collecting and analyzing patient data, and presenting results at international conferences. This experience underscored the importance of interdisciplinary collaboration—something I am eager to bring to your team in Colombo.</w:t>
      </w:r>
    </w:p>
    <w:p>
      <w:pPr>
        <w:pStyle w:val="BodyText"/>
      </w:pPr>
      <w:r>
        <w:t xml:space="preserve">My technical skills include proficiency in laboratory techniques such as PCR, ELISA, and flow cytometry, as well as expertise in statistical software like R and SPSS. I am also skilled in grant writing and have successfully secured funding for research projects through [specific grants or organizations]. These competencies enable me to design studies that meet the highest standards of scientific integrity while addressing pressing public health needs.</w:t>
      </w:r>
    </w:p>
    <w:bookmarkEnd w:id="21"/>
    <w:bookmarkStart w:id="22" w:name="why-sri-lanka-colombo"/>
    <w:p>
      <w:pPr>
        <w:pStyle w:val="Heading3"/>
      </w:pPr>
      <w:r>
        <w:t xml:space="preserve">Why Sri Lanka Colombo?</w:t>
      </w:r>
    </w:p>
    <w:p>
      <w:pPr>
        <w:pStyle w:val="FirstParagraph"/>
      </w:pPr>
      <w:r>
        <w:t xml:space="preserve">Sri Lanka Colombo is a dynamic city where medical innovation and cultural diversity converge. The city’s proximity to rural communities allows researchers to study health disparities firsthand, while its well-equipped hospitals and research centers provide access to advanced technology. I am particularly drawn to the opportunity to work in Colombo because of its role as a regional leader in medical research. For instance, the Sri Lanka Medical Research Council has been instrumental in combating diseases like leptospirosis and tuberculosis, and I am inspired by the potential to contribute to such impactful work.</w:t>
      </w:r>
    </w:p>
    <w:p>
      <w:pPr>
        <w:pStyle w:val="BodyText"/>
      </w:pPr>
      <w:r>
        <w:t xml:space="preserve">Additionally, I have a strong personal connection to Sri Lanka. Having spent [X months/years] volunteering with local health initiatives in Colombo, I have witnessed the resilience of its people and the urgent need for sustainable healthcare solutions. This experience has deepened my commitment to using research as a tool for social good. I am confident that my background in medical research, combined with my cultural sensitivity and passion for public health, will make me a valuable asset to your organization.</w:t>
      </w:r>
    </w:p>
    <w:bookmarkEnd w:id="22"/>
    <w:bookmarkStart w:id="23" w:name="conclusion"/>
    <w:p>
      <w:pPr>
        <w:pStyle w:val="Heading3"/>
      </w:pPr>
      <w:r>
        <w:t xml:space="preserve">Conclusion</w:t>
      </w:r>
    </w:p>
    <w:p>
      <w:pPr>
        <w:pStyle w:val="FirstParagraph"/>
      </w:pPr>
      <w:r>
        <w:t xml:space="preserve">In conclusion, I am eager to bring my expertise in medical research to the Sri Lanka Medical Research Council and contribute to the advancement of healthcare in Colombo. My academic training, professional experience, and dedication to improving public health align seamlessly with the goals of this position. I would be honored to discuss how my skills can support your mission of conducting high-impact research that benefits communities across Sri Lanka.</w:t>
      </w:r>
    </w:p>
    <w:p>
      <w:pPr>
        <w:pStyle w:val="BodyText"/>
      </w:pPr>
      <w:r>
        <w:t xml:space="preserve">Thank you for considering my application. I look forward to the opportunity to contribute to your team and help shape the future of medical research in Colombo.</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Sri Lanka Colombo</dc:title>
  <dc:creator/>
  <dc:language>en</dc:language>
  <cp:keywords/>
  <dcterms:created xsi:type="dcterms:W3CDTF">2026-07-24T13:55:28Z</dcterms:created>
  <dcterms:modified xsi:type="dcterms:W3CDTF">2026-07-24T13:55:28Z</dcterms:modified>
</cp:coreProperties>
</file>

<file path=docProps/custom.xml><?xml version="1.0" encoding="utf-8"?>
<Properties xmlns="http://schemas.openxmlformats.org/officeDocument/2006/custom-properties" xmlns:vt="http://schemas.openxmlformats.org/officeDocument/2006/docPropsVTypes"/>
</file>